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97A849" w14:textId="34FB48CA" w:rsidR="00CD29B9" w:rsidRPr="00757A3E" w:rsidRDefault="00DC6D47" w:rsidP="00BC3A3A">
      <w:pPr>
        <w:bidi/>
        <w:spacing w:after="0" w:line="240" w:lineRule="auto"/>
        <w:jc w:val="center"/>
        <w:rPr>
          <w:rFonts w:ascii="Traditional Arabic" w:hAnsi="Traditional Arabic" w:cs="Simplified Arabic"/>
          <w:b/>
          <w:bCs/>
          <w:sz w:val="40"/>
          <w:szCs w:val="40"/>
          <w:u w:val="single"/>
          <w:rtl/>
          <w:lang w:val="en-ZA" w:bidi="ar-EG"/>
        </w:rPr>
      </w:pPr>
      <w:r>
        <w:rPr>
          <w:rFonts w:ascii="Traditional Arabic" w:hAnsi="Traditional Arabic" w:cs="Simplified Arabic" w:hint="cs"/>
          <w:b/>
          <w:bCs/>
          <w:noProof/>
          <w:sz w:val="40"/>
          <w:szCs w:val="40"/>
          <w:u w:val="single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AB52A2" wp14:editId="3E2A5F3C">
                <wp:simplePos x="0" y="0"/>
                <wp:positionH relativeFrom="column">
                  <wp:posOffset>-552450</wp:posOffset>
                </wp:positionH>
                <wp:positionV relativeFrom="paragraph">
                  <wp:posOffset>-32385</wp:posOffset>
                </wp:positionV>
                <wp:extent cx="1743075" cy="77152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3075" cy="771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D8B2D3" w14:textId="5B74E512" w:rsidR="00DC6D47" w:rsidRDefault="00DC6D47" w:rsidP="00425E18">
                            <w:pPr>
                              <w:spacing w:after="240"/>
                              <w:jc w:val="right"/>
                              <w:rPr>
                                <w:b/>
                                <w:bCs/>
                                <w:rtl/>
                                <w:lang w:bidi="ar-EG"/>
                              </w:rPr>
                            </w:pPr>
                            <w:r w:rsidRPr="00DC6D47">
                              <w:rPr>
                                <w:rFonts w:hint="cs"/>
                                <w:b/>
                                <w:bCs/>
                                <w:rtl/>
                                <w:lang w:bidi="ar-EG"/>
                              </w:rPr>
                              <w:t xml:space="preserve">رقم الطلب: </w:t>
                            </w:r>
                          </w:p>
                          <w:p w14:paraId="30B73E3E" w14:textId="77777777" w:rsidR="00DC6D47" w:rsidRPr="00DC6D47" w:rsidRDefault="00DC6D47" w:rsidP="00DC6D47">
                            <w:pPr>
                              <w:jc w:val="right"/>
                              <w:rPr>
                                <w:b/>
                                <w:bCs/>
                                <w:lang w:bidi="ar-EG"/>
                              </w:rPr>
                            </w:pPr>
                            <w:r w:rsidRPr="00DC6D47">
                              <w:rPr>
                                <w:rFonts w:hint="cs"/>
                                <w:b/>
                                <w:bCs/>
                                <w:rtl/>
                                <w:lang w:bidi="ar-EG"/>
                              </w:rPr>
                              <w:t xml:space="preserve">الباركود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0AB52A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43.5pt;margin-top:-2.55pt;width:137.25pt;height:6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" fillcolor="white [3201]" strokeweight=".5pt">
                <v:textbox>
                  <w:txbxContent>
                    <w:p w14:paraId="5FD8B2D3" w14:textId="5B74E512" w:rsidR="00DC6D47" w:rsidRDefault="00DC6D47" w:rsidP="00425E18">
                      <w:pPr>
                        <w:spacing w:after="240"/>
                        <w:jc w:val="right"/>
                        <w:rPr>
                          <w:b/>
                          <w:bCs/>
                          <w:rtl/>
                          <w:lang w:bidi="ar-EG"/>
                        </w:rPr>
                      </w:pPr>
                      <w:r w:rsidRPr="00DC6D47">
                        <w:rPr>
                          <w:rFonts w:hint="cs"/>
                          <w:b/>
                          <w:bCs/>
                          <w:rtl/>
                          <w:lang w:bidi="ar-EG"/>
                        </w:rPr>
                        <w:t xml:space="preserve">رقم الطلب: </w:t>
                      </w:r>
                    </w:p>
                    <w:p w14:paraId="30B73E3E" w14:textId="77777777" w:rsidR="00DC6D47" w:rsidRPr="00DC6D47" w:rsidRDefault="00DC6D47" w:rsidP="00DC6D47">
                      <w:pPr>
                        <w:jc w:val="right"/>
                        <w:rPr>
                          <w:rFonts w:hint="cs"/>
                          <w:b/>
                          <w:bCs/>
                          <w:lang w:bidi="ar-EG"/>
                        </w:rPr>
                      </w:pPr>
                      <w:r w:rsidRPr="00DC6D47">
                        <w:rPr>
                          <w:rFonts w:hint="cs"/>
                          <w:b/>
                          <w:bCs/>
                          <w:rtl/>
                          <w:lang w:bidi="ar-EG"/>
                        </w:rPr>
                        <w:t xml:space="preserve">الباركود: </w:t>
                      </w:r>
                    </w:p>
                  </w:txbxContent>
                </v:textbox>
              </v:shape>
            </w:pict>
          </mc:Fallback>
        </mc:AlternateContent>
      </w:r>
      <w:r w:rsidR="00096672">
        <w:rPr>
          <w:rFonts w:ascii="Traditional Arabic" w:hAnsi="Traditional Arabic" w:cs="Simplified Arabic" w:hint="cs"/>
          <w:b/>
          <w:bCs/>
          <w:sz w:val="40"/>
          <w:szCs w:val="40"/>
          <w:u w:val="single"/>
          <w:rtl/>
          <w:lang w:val="en-ZA" w:bidi="ar-EG"/>
        </w:rPr>
        <w:t>إفادة</w:t>
      </w:r>
    </w:p>
    <w:p w14:paraId="2497A84A" w14:textId="77777777" w:rsidR="00757A3E" w:rsidRDefault="0046064B" w:rsidP="00BC3A3A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6"/>
          <w:szCs w:val="26"/>
          <w:rtl/>
          <w:lang w:val="en-ZA" w:bidi="ar-EG"/>
        </w:rPr>
      </w:pPr>
      <w:r w:rsidRPr="0046064B"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السيد الأستاذ الدكتور/ </w:t>
      </w:r>
    </w:p>
    <w:p w14:paraId="2497A84B" w14:textId="77777777" w:rsidR="0046064B" w:rsidRPr="0046064B" w:rsidRDefault="00757A3E" w:rsidP="00757A3E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6"/>
          <w:szCs w:val="26"/>
          <w:rtl/>
          <w:lang w:val="en-ZA"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                   </w:t>
      </w:r>
      <w:r w:rsidR="001A1ABA"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 </w:t>
      </w: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   </w:t>
      </w:r>
      <w:r w:rsidR="00CD29B9"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>نائب رئيس المركز لشئون المشروعات البحثية</w:t>
      </w:r>
    </w:p>
    <w:p w14:paraId="2497A84C" w14:textId="77777777" w:rsidR="0046064B" w:rsidRPr="0046064B" w:rsidRDefault="0046064B" w:rsidP="00BC3A3A">
      <w:pPr>
        <w:bidi/>
        <w:spacing w:after="0" w:line="240" w:lineRule="auto"/>
        <w:jc w:val="center"/>
        <w:rPr>
          <w:rFonts w:ascii="Traditional Arabic" w:hAnsi="Traditional Arabic" w:cs="Simplified Arabic"/>
          <w:b/>
          <w:bCs/>
          <w:sz w:val="26"/>
          <w:szCs w:val="26"/>
          <w:rtl/>
          <w:lang w:val="en-ZA" w:bidi="ar-EG"/>
        </w:rPr>
      </w:pPr>
      <w:r w:rsidRPr="0046064B"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>تحيه طيبه وبعد ,,,</w:t>
      </w:r>
    </w:p>
    <w:p w14:paraId="48BE8A83" w14:textId="77777777" w:rsidR="00BF7C3E" w:rsidRPr="00FF5EF3" w:rsidRDefault="00BC3A3A" w:rsidP="009D1E37">
      <w:pPr>
        <w:bidi/>
        <w:spacing w:after="0" w:line="276" w:lineRule="auto"/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يفيد مكتب المشروعات البحثية والمنح والعلاقات الدولية</w:t>
      </w:r>
      <w:r w:rsidR="0003733F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 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(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lang w:bidi="ar-EG"/>
        </w:rPr>
        <w:t>GICO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bidi="ar-EG"/>
        </w:rPr>
        <w:t>)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 </w:t>
      </w:r>
      <w:r w:rsidR="00757A3E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التابع لمكتب دعم الإبتكار ونقل وتسويق التكنولوجيا (</w:t>
      </w:r>
      <w:r w:rsidR="00757A3E" w:rsidRPr="00FF5EF3">
        <w:rPr>
          <w:rFonts w:ascii="Simplified Arabic" w:hAnsi="Simplified Arabic" w:cs="Simplified Arabic"/>
          <w:b/>
          <w:bCs/>
          <w:sz w:val="26"/>
          <w:szCs w:val="26"/>
          <w:lang w:val="en-ZA" w:bidi="ar-EG"/>
        </w:rPr>
        <w:t>TICO</w:t>
      </w:r>
      <w:r w:rsidR="00757A3E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)  </w:t>
      </w:r>
      <w:r w:rsidR="0003733F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بأن المقترح البحثي </w:t>
      </w:r>
      <w:r w:rsidR="00755D6B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المقدم </w:t>
      </w:r>
      <w:r w:rsidR="00BF1611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بعنوان</w:t>
      </w:r>
      <w:r w:rsidR="00BF7C3E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:</w:t>
      </w:r>
    </w:p>
    <w:p w14:paraId="50D4A479" w14:textId="798DAD07" w:rsidR="00BF7C3E" w:rsidRPr="00FF5EF3" w:rsidRDefault="00BF7C3E" w:rsidP="009D1E37">
      <w:pPr>
        <w:bidi/>
        <w:spacing w:after="0" w:line="276" w:lineRule="auto"/>
        <w:ind w:left="29" w:right="-634"/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EG"/>
        </w:rPr>
      </w:pPr>
      <w:r w:rsidRPr="00FF5EF3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  <w:rtl/>
        </w:rPr>
        <w:t>عنوان المقترح باللغة</w:t>
      </w:r>
      <w:r w:rsidR="00317766">
        <w:rPr>
          <w:rFonts w:ascii="Simplified Arabic" w:hAnsi="Simplified Arabic" w:cs="Simplified Arabic" w:hint="cs"/>
          <w:b/>
          <w:bCs/>
          <w:color w:val="000000" w:themeColor="text1"/>
          <w:sz w:val="26"/>
          <w:szCs w:val="26"/>
          <w:rtl/>
        </w:rPr>
        <w:t xml:space="preserve"> ا</w:t>
      </w:r>
      <w:r w:rsidRPr="00FF5EF3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  <w:rtl/>
        </w:rPr>
        <w:t>لعربية: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........................................</w:t>
      </w:r>
      <w:r w:rsidR="00317766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.......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.....................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EG"/>
        </w:rPr>
        <w:t>............</w:t>
      </w:r>
    </w:p>
    <w:p w14:paraId="08B68A7B" w14:textId="63A7297B" w:rsidR="00BF7C3E" w:rsidRPr="00FF5EF3" w:rsidRDefault="00BF7C3E" w:rsidP="009D1E37">
      <w:pPr>
        <w:bidi/>
        <w:spacing w:after="0" w:line="276" w:lineRule="auto"/>
        <w:ind w:right="-270"/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EG"/>
        </w:rPr>
      </w:pPr>
      <w:r w:rsidRPr="00FF5EF3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  <w:rtl/>
        </w:rPr>
        <w:t xml:space="preserve">الكلمات الدالة: 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......................................</w:t>
      </w:r>
      <w:r w:rsidR="00317766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....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........................................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EG"/>
        </w:rPr>
        <w:t>............</w:t>
      </w:r>
    </w:p>
    <w:p w14:paraId="5DEB3FF6" w14:textId="1CF38A35" w:rsidR="00BF7C3E" w:rsidRPr="00FF5EF3" w:rsidRDefault="00BF7C3E" w:rsidP="009D1E37">
      <w:pPr>
        <w:spacing w:after="0" w:line="276" w:lineRule="auto"/>
        <w:ind w:left="-630"/>
        <w:rPr>
          <w:rFonts w:ascii="Simplified Arabic" w:hAnsi="Simplified Arabic" w:cs="Simplified Arabic"/>
          <w:sz w:val="26"/>
          <w:szCs w:val="26"/>
          <w:lang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lang w:bidi="ar-EG"/>
        </w:rPr>
        <w:t xml:space="preserve">Proposal Title: </w:t>
      </w:r>
      <w:r w:rsidRPr="00FF5EF3">
        <w:rPr>
          <w:rFonts w:ascii="Simplified Arabic" w:hAnsi="Simplified Arabic" w:cs="Simplified Arabic"/>
          <w:sz w:val="26"/>
          <w:szCs w:val="26"/>
          <w:lang w:bidi="ar-EG"/>
        </w:rPr>
        <w:t>...........................</w:t>
      </w:r>
      <w:r w:rsidR="002112F5">
        <w:rPr>
          <w:rFonts w:ascii="Simplified Arabic" w:hAnsi="Simplified Arabic" w:cs="Simplified Arabic" w:hint="cs"/>
          <w:sz w:val="26"/>
          <w:szCs w:val="26"/>
          <w:rtl/>
          <w:lang w:bidi="ar-EG"/>
        </w:rPr>
        <w:t>.</w:t>
      </w:r>
      <w:r w:rsidRPr="00FF5EF3">
        <w:rPr>
          <w:rFonts w:ascii="Simplified Arabic" w:hAnsi="Simplified Arabic" w:cs="Simplified Arabic"/>
          <w:sz w:val="26"/>
          <w:szCs w:val="26"/>
          <w:lang w:bidi="ar-EG"/>
        </w:rPr>
        <w:t>...................................................................</w:t>
      </w:r>
    </w:p>
    <w:p w14:paraId="2501B1D0" w14:textId="1FAE1E8A" w:rsidR="00BF7C3E" w:rsidRPr="00FF5EF3" w:rsidRDefault="00BF7C3E" w:rsidP="009D1E37">
      <w:pPr>
        <w:spacing w:after="0" w:line="276" w:lineRule="auto"/>
        <w:ind w:left="-634"/>
        <w:rPr>
          <w:rFonts w:ascii="Simplified Arabic" w:hAnsi="Simplified Arabic" w:cs="Simplified Arabic"/>
          <w:sz w:val="26"/>
          <w:szCs w:val="26"/>
          <w:rtl/>
          <w:lang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lang w:bidi="ar-EG"/>
        </w:rPr>
        <w:t xml:space="preserve">Keywords: </w:t>
      </w:r>
      <w:r w:rsidRPr="00FF5EF3">
        <w:rPr>
          <w:rFonts w:ascii="Simplified Arabic" w:hAnsi="Simplified Arabic" w:cs="Simplified Arabic"/>
          <w:sz w:val="26"/>
          <w:szCs w:val="26"/>
          <w:lang w:bidi="ar-EG"/>
        </w:rPr>
        <w:t>...............................</w:t>
      </w:r>
      <w:r w:rsidR="002112F5">
        <w:rPr>
          <w:rFonts w:ascii="Simplified Arabic" w:hAnsi="Simplified Arabic" w:cs="Simplified Arabic" w:hint="cs"/>
          <w:sz w:val="26"/>
          <w:szCs w:val="26"/>
          <w:rtl/>
          <w:lang w:bidi="ar-EG"/>
        </w:rPr>
        <w:t>.</w:t>
      </w:r>
      <w:r w:rsidRPr="00FF5EF3">
        <w:rPr>
          <w:rFonts w:ascii="Simplified Arabic" w:hAnsi="Simplified Arabic" w:cs="Simplified Arabic"/>
          <w:sz w:val="26"/>
          <w:szCs w:val="26"/>
          <w:lang w:bidi="ar-EG"/>
        </w:rPr>
        <w:t>.....................................................................</w:t>
      </w:r>
    </w:p>
    <w:p w14:paraId="2A67F7A9" w14:textId="091C71D5" w:rsidR="000E3C75" w:rsidRPr="00FF5EF3" w:rsidRDefault="00392032" w:rsidP="009D1E37">
      <w:pPr>
        <w:bidi/>
        <w:spacing w:after="0" w:line="276" w:lineRule="auto"/>
        <w:ind w:left="-64"/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للباحث</w:t>
      </w:r>
      <w:r w:rsidR="000E3C75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 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الرئيسى:............................................................................</w:t>
      </w:r>
      <w:r w:rsidR="000E3C75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.....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.........</w:t>
      </w:r>
    </w:p>
    <w:p w14:paraId="7F9C8A4C" w14:textId="4AFF6726" w:rsidR="00392032" w:rsidRPr="00FF5EF3" w:rsidRDefault="00392032" w:rsidP="009D1E37">
      <w:pPr>
        <w:bidi/>
        <w:spacing w:after="0" w:line="276" w:lineRule="auto"/>
        <w:ind w:left="-64"/>
        <w:jc w:val="both"/>
        <w:rPr>
          <w:rFonts w:ascii="Simplified Arabic" w:hAnsi="Simplified Arabic" w:cs="Simplified Arabic"/>
          <w:b/>
          <w:bCs/>
          <w:sz w:val="26"/>
          <w:szCs w:val="26"/>
          <w:lang w:val="en-ZA"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الشعبة : ...................................</w:t>
      </w:r>
      <w:r w:rsidR="000E3C75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 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القسم: </w:t>
      </w:r>
      <w:r w:rsidR="000E3C75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</w:t>
      </w:r>
      <w:r w:rsidR="007544D4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.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...................................................</w:t>
      </w:r>
    </w:p>
    <w:p w14:paraId="2497A850" w14:textId="05E9259E" w:rsidR="007D373D" w:rsidRPr="00EF23FC" w:rsidRDefault="0003733F" w:rsidP="00EF23FC">
      <w:pPr>
        <w:bidi/>
        <w:spacing w:after="240" w:line="276" w:lineRule="auto"/>
        <w:ind w:left="-58"/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والمزمع التقدم به لـ .......................................... بأنه</w:t>
      </w:r>
      <w:r w:rsidR="00695F46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 </w:t>
      </w:r>
      <w:r w:rsidR="004A1EEF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قد قام الباحث بإستيفاء البيانات المطلوبة</w:t>
      </w:r>
      <w:r w:rsidR="000E3C75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</w:t>
      </w:r>
    </w:p>
    <w:p w14:paraId="2497A851" w14:textId="77777777" w:rsidR="007D373D" w:rsidRDefault="007D373D" w:rsidP="007D373D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وتفضلوا بقبول وافر الإحترام والتقدير ،،،</w:t>
      </w:r>
    </w:p>
    <w:p w14:paraId="2497A852" w14:textId="77777777" w:rsidR="007D373D" w:rsidRDefault="007D373D" w:rsidP="00113E48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</w:p>
    <w:p w14:paraId="2497A853" w14:textId="77777777" w:rsidR="00BA5C3C" w:rsidRPr="00D6413F" w:rsidRDefault="00D6413F" w:rsidP="007D373D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</w:pPr>
      <w:r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</w:t>
      </w:r>
      <w:r w:rsidR="00687BA8" w:rsidRPr="00D6413F"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  <w:t xml:space="preserve">المشرف على </w:t>
      </w:r>
      <w:r w:rsidR="007D373D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مكتب</w:t>
      </w:r>
      <w:r w:rsidR="00776A54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المشروعات</w:t>
      </w:r>
      <w:r w:rsidR="00776A54" w:rsidRPr="00D6413F"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  <w:t xml:space="preserve"> </w:t>
      </w:r>
      <w:r w:rsidR="00776A54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البحثية</w:t>
      </w:r>
      <w:bookmarkStart w:id="0" w:name="_GoBack"/>
      <w:bookmarkEnd w:id="0"/>
    </w:p>
    <w:p w14:paraId="2497A854" w14:textId="77777777" w:rsidR="00776A54" w:rsidRDefault="00D6413F" w:rsidP="00776A54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</w:pPr>
      <w:r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</w:t>
      </w:r>
      <w:r w:rsidR="007D373D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والمنح</w:t>
      </w:r>
      <w:r w:rsidR="007D373D" w:rsidRPr="00D6413F"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  <w:t xml:space="preserve"> </w:t>
      </w:r>
      <w:r w:rsidR="007D373D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والعلاقات</w:t>
      </w:r>
      <w:r w:rsidR="007D373D" w:rsidRPr="00D6413F"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  <w:t xml:space="preserve"> </w:t>
      </w:r>
      <w:r w:rsidR="007D373D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الدولية</w:t>
      </w:r>
      <w:r w:rsidR="0064265C"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</w:t>
      </w:r>
      <w:r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(</w:t>
      </w:r>
      <w:r w:rsidRPr="00D6413F">
        <w:rPr>
          <w:rFonts w:ascii="Traditional Arabic" w:hAnsi="Traditional Arabic" w:cs="Simplified Arabic"/>
          <w:b/>
          <w:bCs/>
          <w:sz w:val="28"/>
          <w:szCs w:val="28"/>
          <w:lang w:val="en-ZA" w:bidi="ar-EG"/>
        </w:rPr>
        <w:t>GICO</w:t>
      </w:r>
      <w:r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)</w:t>
      </w:r>
      <w:r w:rsidR="0064265C"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</w:t>
      </w:r>
    </w:p>
    <w:p w14:paraId="2497A855" w14:textId="77777777" w:rsidR="00D6413F" w:rsidRDefault="00D6413F" w:rsidP="00D6413F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</w:pPr>
    </w:p>
    <w:p w14:paraId="2497A856" w14:textId="77777777" w:rsidR="00A257D4" w:rsidRPr="007D373D" w:rsidRDefault="00776A54" w:rsidP="00D6413F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</w:pPr>
      <w:r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</w:t>
      </w:r>
      <w:r w:rsid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                                                        </w:t>
      </w:r>
      <w:r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</w:t>
      </w:r>
      <w:r w:rsidR="00A257D4"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المشرف على مكتب دعم الإبتك</w:t>
      </w:r>
      <w:r w:rsid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ــــ</w:t>
      </w:r>
      <w:r w:rsidR="00A257D4"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ار</w:t>
      </w:r>
    </w:p>
    <w:p w14:paraId="2497A857" w14:textId="77777777" w:rsidR="00113E48" w:rsidRPr="007D373D" w:rsidRDefault="0064265C" w:rsidP="008B647D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0"/>
          <w:szCs w:val="30"/>
          <w:rtl/>
          <w:lang w:bidi="ar-EG"/>
        </w:rPr>
      </w:pPr>
      <w:r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                        </w:t>
      </w:r>
      <w:r w:rsid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            </w:t>
      </w:r>
      <w:r w:rsidR="00776A54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 </w:t>
      </w:r>
      <w:r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    </w:t>
      </w:r>
      <w:r w:rsidR="00A257D4"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ونقل وتسويق التكنولوجيا</w:t>
      </w:r>
      <w:r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(</w:t>
      </w:r>
      <w:r w:rsidRPr="007D373D">
        <w:rPr>
          <w:rFonts w:ascii="Traditional Arabic" w:hAnsi="Traditional Arabic" w:cs="Simplified Arabic"/>
          <w:b/>
          <w:bCs/>
          <w:sz w:val="28"/>
          <w:szCs w:val="28"/>
          <w:lang w:bidi="ar-EG"/>
        </w:rPr>
        <w:t>TICO</w:t>
      </w:r>
      <w:r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bidi="ar-EG"/>
        </w:rPr>
        <w:t>)</w:t>
      </w:r>
    </w:p>
    <w:p w14:paraId="2497A858" w14:textId="77777777" w:rsidR="00D6413F" w:rsidRDefault="00D6413F" w:rsidP="00D6413F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0"/>
          <w:szCs w:val="30"/>
        </w:rPr>
      </w:pPr>
    </w:p>
    <w:p w14:paraId="2497A85A" w14:textId="77777777" w:rsidR="00D6413F" w:rsidRPr="007D373D" w:rsidRDefault="00D6413F" w:rsidP="00D6413F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0"/>
          <w:szCs w:val="30"/>
          <w:rtl/>
        </w:rPr>
      </w:pPr>
    </w:p>
    <w:sectPr w:rsidR="00D6413F" w:rsidRPr="007D373D" w:rsidSect="00636901">
      <w:headerReference w:type="default" r:id="rId7"/>
      <w:footerReference w:type="default" r:id="rId8"/>
      <w:pgSz w:w="11906" w:h="16838"/>
      <w:pgMar w:top="1193" w:right="1440" w:bottom="1440" w:left="1440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AD2ED8" w14:textId="77777777" w:rsidR="00B158B8" w:rsidRDefault="00B158B8" w:rsidP="004D3327">
      <w:pPr>
        <w:spacing w:after="0" w:line="240" w:lineRule="auto"/>
      </w:pPr>
      <w:r>
        <w:separator/>
      </w:r>
    </w:p>
  </w:endnote>
  <w:endnote w:type="continuationSeparator" w:id="0">
    <w:p w14:paraId="38E84ADC" w14:textId="77777777" w:rsidR="00B158B8" w:rsidRDefault="00B158B8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97A86F" w14:textId="77777777"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14:paraId="2497A870" w14:textId="77777777" w:rsidR="003A0B1D" w:rsidRPr="00636901" w:rsidRDefault="003A0B1D">
    <w:pPr>
      <w:pStyle w:val="Footer"/>
      <w:rPr>
        <w:rFonts w:asciiTheme="majorBidi" w:hAnsiTheme="majorBidi" w:cstheme="majorBidi"/>
        <w:sz w:val="8"/>
        <w:szCs w:val="8"/>
      </w:rPr>
    </w:pPr>
  </w:p>
  <w:p w14:paraId="2497A871" w14:textId="77777777"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</w:r>
    <w:r w:rsidR="00636901">
      <w:rPr>
        <w:rFonts w:asciiTheme="majorBidi" w:hAnsiTheme="majorBidi" w:cstheme="majorBidi"/>
        <w:sz w:val="20"/>
        <w:szCs w:val="20"/>
      </w:rPr>
      <w:t xml:space="preserve">   </w:t>
    </w:r>
    <w:r w:rsidRPr="003A0B1D">
      <w:rPr>
        <w:rFonts w:asciiTheme="majorBidi" w:hAnsiTheme="majorBidi" w:cstheme="majorBidi"/>
        <w:sz w:val="20"/>
        <w:szCs w:val="20"/>
      </w:rPr>
      <w:t>Tel/Fax: +20233387758</w:t>
    </w:r>
  </w:p>
  <w:p w14:paraId="2497A872" w14:textId="77777777" w:rsidR="003A0B1D" w:rsidRPr="003A0B1D" w:rsidRDefault="00EC583A" w:rsidP="00EF3C49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</w:t>
    </w:r>
    <w:r w:rsidR="00AB4E18">
      <w:rPr>
        <w:rFonts w:asciiTheme="majorBidi" w:hAnsiTheme="majorBidi" w:cstheme="majorBidi"/>
        <w:sz w:val="20"/>
        <w:szCs w:val="20"/>
      </w:rPr>
      <w:t xml:space="preserve">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   Tel: ext.: </w:t>
    </w:r>
    <w:r w:rsidR="00EF3C49">
      <w:rPr>
        <w:rFonts w:asciiTheme="majorBidi" w:hAnsiTheme="majorBidi" w:cstheme="majorBidi"/>
        <w:sz w:val="20"/>
        <w:szCs w:val="20"/>
      </w:rPr>
      <w:t xml:space="preserve">1239 </w:t>
    </w:r>
  </w:p>
  <w:p w14:paraId="2497A873" w14:textId="77777777"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14:paraId="2497A874" w14:textId="4C9F0EC8" w:rsidR="00646763" w:rsidRDefault="00646763" w:rsidP="001B3ADA">
    <w:pPr>
      <w:pStyle w:val="Footer"/>
      <w:bidi/>
      <w:rPr>
        <w:rFonts w:ascii="Times New Roman" w:hAnsi="Times New Roman"/>
        <w:sz w:val="24"/>
        <w:szCs w:val="24"/>
        <w:rtl/>
        <w:lang w:bidi="ar-EG"/>
      </w:rPr>
    </w:pPr>
    <w:r w:rsidRPr="00996C67">
      <w:rPr>
        <w:rFonts w:ascii="Times New Roman" w:hAnsi="Times New Roman"/>
        <w:sz w:val="24"/>
        <w:szCs w:val="24"/>
        <w:rtl/>
        <w:lang w:bidi="ar-EG"/>
      </w:rPr>
      <w:t>إصدار/ تعديل : 0</w:t>
    </w:r>
    <w:r w:rsidR="001B3ADA">
      <w:rPr>
        <w:rFonts w:ascii="Times New Roman" w:hAnsi="Times New Roman" w:hint="cs"/>
        <w:sz w:val="24"/>
        <w:szCs w:val="24"/>
        <w:rtl/>
        <w:lang w:bidi="ar-EG"/>
      </w:rPr>
      <w:t>2</w:t>
    </w:r>
    <w:r>
      <w:rPr>
        <w:rFonts w:ascii="Times New Roman" w:hAnsi="Times New Roman"/>
        <w:sz w:val="24"/>
        <w:szCs w:val="24"/>
        <w:rtl/>
        <w:lang w:bidi="ar-EG"/>
      </w:rPr>
      <w:t xml:space="preserve">/00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تاريخ الإصدار: 01/</w:t>
    </w:r>
    <w:r>
      <w:rPr>
        <w:rFonts w:ascii="Times New Roman" w:hAnsi="Times New Roman" w:hint="cs"/>
        <w:sz w:val="24"/>
        <w:szCs w:val="24"/>
        <w:rtl/>
        <w:lang w:bidi="ar-EG"/>
      </w:rPr>
      <w:t>05</w:t>
    </w:r>
    <w:r w:rsidRPr="00996C67">
      <w:rPr>
        <w:rFonts w:ascii="Times New Roman" w:hAnsi="Times New Roman"/>
        <w:sz w:val="24"/>
        <w:szCs w:val="24"/>
        <w:rtl/>
        <w:lang w:bidi="ar-EG"/>
      </w:rPr>
      <w:t>/201</w:t>
    </w:r>
    <w:r>
      <w:rPr>
        <w:rFonts w:ascii="Times New Roman" w:hAnsi="Times New Roman" w:hint="cs"/>
        <w:sz w:val="24"/>
        <w:szCs w:val="24"/>
        <w:rtl/>
        <w:lang w:bidi="ar-EG"/>
      </w:rPr>
      <w:t>6</w:t>
    </w:r>
    <w:r w:rsidR="006F3134">
      <w:rPr>
        <w:rFonts w:ascii="Times New Roman" w:hAnsi="Times New Roman"/>
        <w:sz w:val="24"/>
        <w:szCs w:val="24"/>
        <w:lang w:bidi="ar-EG"/>
      </w:rPr>
      <w:t xml:space="preserve"> </w:t>
    </w:r>
    <w:r w:rsidR="00636901">
      <w:rPr>
        <w:rFonts w:ascii="Times New Roman" w:hAnsi="Times New Roman"/>
        <w:sz w:val="24"/>
        <w:szCs w:val="24"/>
        <w:lang w:bidi="ar-EG"/>
      </w:rPr>
      <w:t xml:space="preserve"> 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        </w:t>
    </w:r>
    <w:r w:rsidR="00C861B6">
      <w:rPr>
        <w:rFonts w:ascii="Times New Roman" w:hAnsi="Times New Roman"/>
        <w:sz w:val="24"/>
        <w:szCs w:val="24"/>
        <w:rtl/>
        <w:lang w:bidi="ar-EG"/>
      </w:rPr>
      <w:t xml:space="preserve"> تاريخ التعديل :</w:t>
    </w:r>
    <w:r w:rsidR="001B3ADA">
      <w:rPr>
        <w:rFonts w:ascii="Times New Roman" w:hAnsi="Times New Roman" w:hint="cs"/>
        <w:sz w:val="24"/>
        <w:szCs w:val="24"/>
        <w:rtl/>
        <w:lang w:bidi="ar-EG"/>
      </w:rPr>
      <w:t>26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EF3C49">
      <w:rPr>
        <w:rFonts w:ascii="Times New Roman" w:hAnsi="Times New Roman" w:hint="cs"/>
        <w:sz w:val="24"/>
        <w:szCs w:val="24"/>
        <w:rtl/>
        <w:lang w:bidi="ar-EG"/>
      </w:rPr>
      <w:t>0</w:t>
    </w:r>
    <w:r w:rsidR="001B3ADA">
      <w:rPr>
        <w:rFonts w:ascii="Times New Roman" w:hAnsi="Times New Roman" w:hint="cs"/>
        <w:sz w:val="24"/>
        <w:szCs w:val="24"/>
        <w:rtl/>
        <w:lang w:bidi="ar-EG"/>
      </w:rPr>
      <w:t>4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1B3ADA">
      <w:rPr>
        <w:rFonts w:ascii="Times New Roman" w:hAnsi="Times New Roman" w:hint="cs"/>
        <w:sz w:val="24"/>
        <w:szCs w:val="24"/>
        <w:rtl/>
        <w:lang w:bidi="ar-EG"/>
      </w:rPr>
      <w:t>2018</w:t>
    </w:r>
  </w:p>
  <w:p w14:paraId="2497A875" w14:textId="5EA088E8" w:rsidR="00646763" w:rsidRPr="00636901" w:rsidRDefault="00646763" w:rsidP="00B47BE3">
    <w:pPr>
      <w:bidi/>
      <w:spacing w:after="120" w:line="240" w:lineRule="auto"/>
      <w:jc w:val="center"/>
      <w:rPr>
        <w:rFonts w:asciiTheme="majorBidi" w:hAnsiTheme="majorBidi" w:cstheme="majorBidi"/>
        <w:spacing w:val="-2"/>
        <w:rtl/>
        <w:lang w:bidi="ar-EG"/>
      </w:rPr>
    </w:pPr>
    <w:r w:rsidRPr="006F3134">
      <w:rPr>
        <w:rFonts w:asciiTheme="majorBidi" w:hAnsiTheme="majorBidi" w:cstheme="majorBidi"/>
        <w:rtl/>
        <w:lang w:bidi="ar-EG"/>
      </w:rPr>
      <w:t>1/1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 xml:space="preserve">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</w:t>
    </w:r>
    <w:r w:rsidR="006F3134">
      <w:rPr>
        <w:rFonts w:asciiTheme="majorBidi" w:hAnsiTheme="majorBidi" w:cstheme="majorBidi"/>
        <w:spacing w:val="-2"/>
        <w:lang w:bidi="ar-EG"/>
      </w:rPr>
      <w:t xml:space="preserve">     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                                               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>(</w:t>
    </w:r>
    <w:r w:rsidR="00AF48DA" w:rsidRPr="006F3134">
      <w:rPr>
        <w:rFonts w:asciiTheme="majorBidi" w:hAnsiTheme="majorBidi" w:cstheme="majorBidi"/>
      </w:rPr>
      <w:t>NRC/VPRA/G</w:t>
    </w:r>
    <w:r w:rsidR="00495BB7" w:rsidRPr="006F3134">
      <w:rPr>
        <w:rFonts w:asciiTheme="majorBidi" w:hAnsiTheme="majorBidi" w:cstheme="majorBidi"/>
      </w:rPr>
      <w:t>DR</w:t>
    </w:r>
    <w:r w:rsidR="00AF48DA" w:rsidRPr="006F3134">
      <w:rPr>
        <w:rFonts w:asciiTheme="majorBidi" w:hAnsiTheme="majorBidi" w:cstheme="majorBidi"/>
      </w:rPr>
      <w:t xml:space="preserve">PADU/TICO/F </w:t>
    </w:r>
    <w:r w:rsidR="00B47BE3">
      <w:rPr>
        <w:rFonts w:asciiTheme="majorBidi" w:hAnsiTheme="majorBidi" w:cstheme="majorBidi"/>
      </w:rPr>
      <w:t>13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2986E8" w14:textId="77777777" w:rsidR="00B158B8" w:rsidRDefault="00B158B8" w:rsidP="004D3327">
      <w:pPr>
        <w:spacing w:after="0" w:line="240" w:lineRule="auto"/>
      </w:pPr>
      <w:r>
        <w:separator/>
      </w:r>
    </w:p>
  </w:footnote>
  <w:footnote w:type="continuationSeparator" w:id="0">
    <w:p w14:paraId="5665BDED" w14:textId="77777777" w:rsidR="00B158B8" w:rsidRDefault="00B158B8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97A864" w14:textId="77777777" w:rsidR="00793243" w:rsidRDefault="00A257D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2497A878" wp14:editId="2497A879">
          <wp:simplePos x="0" y="0"/>
          <wp:positionH relativeFrom="column">
            <wp:posOffset>2743200</wp:posOffset>
          </wp:positionH>
          <wp:positionV relativeFrom="paragraph">
            <wp:posOffset>-173355</wp:posOffset>
          </wp:positionV>
          <wp:extent cx="561975" cy="495300"/>
          <wp:effectExtent l="0" t="0" r="0" b="0"/>
          <wp:wrapSquare wrapText="bothSides"/>
          <wp:docPr id="25" name="Picture 25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6192" behindDoc="0" locked="0" layoutInCell="1" allowOverlap="1" wp14:anchorId="2497A87A" wp14:editId="2497A87B">
          <wp:simplePos x="0" y="0"/>
          <wp:positionH relativeFrom="margin">
            <wp:posOffset>-295275</wp:posOffset>
          </wp:positionH>
          <wp:positionV relativeFrom="paragraph">
            <wp:posOffset>-229870</wp:posOffset>
          </wp:positionV>
          <wp:extent cx="657225" cy="561975"/>
          <wp:effectExtent l="0" t="0" r="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2497A87C" wp14:editId="2497A87D">
          <wp:simplePos x="0" y="0"/>
          <wp:positionH relativeFrom="margin">
            <wp:posOffset>5334000</wp:posOffset>
          </wp:positionH>
          <wp:positionV relativeFrom="paragraph">
            <wp:posOffset>-249555</wp:posOffset>
          </wp:positionV>
          <wp:extent cx="695960" cy="60007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497A865" w14:textId="77777777"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735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561"/>
      <w:gridCol w:w="5174"/>
    </w:tblGrid>
    <w:tr w:rsidR="00E657BA" w:rsidRPr="00716DB6" w14:paraId="2497A86C" w14:textId="77777777" w:rsidTr="00757A3E">
      <w:trPr>
        <w:trHeight w:val="1818"/>
        <w:jc w:val="center"/>
      </w:trPr>
      <w:tc>
        <w:tcPr>
          <w:tcW w:w="5561" w:type="dxa"/>
        </w:tcPr>
        <w:p w14:paraId="2497A866" w14:textId="77777777" w:rsidR="00E657BA" w:rsidRPr="001601C0" w:rsidRDefault="000B2B86" w:rsidP="00A257D4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14:paraId="2497A867" w14:textId="77777777" w:rsidR="00342EDE" w:rsidRDefault="00E657BA" w:rsidP="00A257D4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مكتب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تسويق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757A3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(</w:t>
          </w:r>
          <w:r w:rsidR="00757A3E">
            <w:rPr>
              <w:rFonts w:ascii="Traditional Arabic" w:hAnsi="Traditional Arabic" w:cs="Simplified Arabic"/>
              <w:b/>
              <w:bCs/>
              <w:sz w:val="30"/>
              <w:szCs w:val="30"/>
              <w:lang w:bidi="ar-EG"/>
            </w:rPr>
            <w:t>TICO</w:t>
          </w:r>
          <w:r w:rsidR="00757A3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bidi="ar-EG"/>
            </w:rPr>
            <w:t>)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14:paraId="2497A868" w14:textId="77777777" w:rsidR="00E657BA" w:rsidRPr="00C03C31" w:rsidRDefault="00BB38A6" w:rsidP="00A257D4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مكتب المشروعات البحثية والمنح والعلاقات الدولية(</w:t>
          </w:r>
          <w:r w:rsidRPr="00306D94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GICO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bidi="ar-EG"/>
            </w:rPr>
            <w:t>)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="00E657BA"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="007A0800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1239</w:t>
          </w:r>
        </w:p>
      </w:tc>
      <w:tc>
        <w:tcPr>
          <w:tcW w:w="5174" w:type="dxa"/>
          <w:vAlign w:val="center"/>
        </w:tcPr>
        <w:p w14:paraId="2497A869" w14:textId="73F9F9DF" w:rsidR="00E657BA" w:rsidRDefault="00E657BA" w:rsidP="00B47BE3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B47BE3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13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14:paraId="2497A86A" w14:textId="77777777" w:rsidR="00E657BA" w:rsidRDefault="00E657BA" w:rsidP="001A1ABA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495BB7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 xml:space="preserve">/F </w:t>
          </w:r>
          <w:r w:rsidR="001A1ABA">
            <w:rPr>
              <w:rFonts w:ascii="Times New Roman" w:hAnsi="Times New Roman" w:cs="Times New Roman"/>
              <w:b/>
              <w:bCs/>
              <w:sz w:val="28"/>
              <w:szCs w:val="28"/>
            </w:rPr>
            <w:t>13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14:paraId="2497A86B" w14:textId="7B2E1E4B" w:rsidR="00E657BA" w:rsidRPr="00757A3E" w:rsidRDefault="00991291" w:rsidP="00757A3E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 w:rsidRPr="00757A3E">
            <w:rPr>
              <w:rFonts w:ascii="Arial" w:hAnsi="Arial" w:hint="cs"/>
              <w:b/>
              <w:bCs/>
              <w:sz w:val="34"/>
              <w:szCs w:val="34"/>
              <w:rtl/>
            </w:rPr>
            <w:t xml:space="preserve">إفادة </w:t>
          </w:r>
          <w:r>
            <w:rPr>
              <w:rFonts w:ascii="Arial" w:hAnsi="Arial" w:hint="cs"/>
              <w:b/>
              <w:bCs/>
              <w:sz w:val="34"/>
              <w:szCs w:val="34"/>
              <w:rtl/>
            </w:rPr>
            <w:t>بإستيفاء بيانات التقدم بمقترح بحثى</w:t>
          </w:r>
        </w:p>
      </w:tc>
    </w:tr>
  </w:tbl>
  <w:p w14:paraId="2497A86D" w14:textId="77777777" w:rsidR="00E657BA" w:rsidRPr="00B621C5" w:rsidRDefault="00E657BA" w:rsidP="00B621C5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12"/>
        <w:szCs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MDWxsDA3M7U0MzNX0lEKTi0uzszPAykwqQUASB22ECwAAAA="/>
  </w:docVars>
  <w:rsids>
    <w:rsidRoot w:val="008E00D0"/>
    <w:rsid w:val="0003733F"/>
    <w:rsid w:val="00040B60"/>
    <w:rsid w:val="0004119B"/>
    <w:rsid w:val="00084E2F"/>
    <w:rsid w:val="00096672"/>
    <w:rsid w:val="000B2B86"/>
    <w:rsid w:val="000E3C75"/>
    <w:rsid w:val="00103C6F"/>
    <w:rsid w:val="00113E48"/>
    <w:rsid w:val="0011571F"/>
    <w:rsid w:val="0014479F"/>
    <w:rsid w:val="00156D98"/>
    <w:rsid w:val="00170704"/>
    <w:rsid w:val="00196BD4"/>
    <w:rsid w:val="001A1ABA"/>
    <w:rsid w:val="001B3ADA"/>
    <w:rsid w:val="001C1583"/>
    <w:rsid w:val="001D24BC"/>
    <w:rsid w:val="001D70AE"/>
    <w:rsid w:val="00203425"/>
    <w:rsid w:val="00206AB4"/>
    <w:rsid w:val="002112F5"/>
    <w:rsid w:val="00231BC8"/>
    <w:rsid w:val="0023563F"/>
    <w:rsid w:val="00257629"/>
    <w:rsid w:val="00282BD7"/>
    <w:rsid w:val="00286445"/>
    <w:rsid w:val="002E1964"/>
    <w:rsid w:val="002E4C08"/>
    <w:rsid w:val="002F50A5"/>
    <w:rsid w:val="00306D94"/>
    <w:rsid w:val="00317766"/>
    <w:rsid w:val="003241EB"/>
    <w:rsid w:val="00342EDE"/>
    <w:rsid w:val="00343E13"/>
    <w:rsid w:val="00360BEA"/>
    <w:rsid w:val="00392032"/>
    <w:rsid w:val="003A0B1D"/>
    <w:rsid w:val="003F768D"/>
    <w:rsid w:val="004029A7"/>
    <w:rsid w:val="00404FE4"/>
    <w:rsid w:val="00416E89"/>
    <w:rsid w:val="00425E18"/>
    <w:rsid w:val="0043172D"/>
    <w:rsid w:val="00436C05"/>
    <w:rsid w:val="0046064B"/>
    <w:rsid w:val="004621CD"/>
    <w:rsid w:val="00477D90"/>
    <w:rsid w:val="00495BB7"/>
    <w:rsid w:val="004A1EEF"/>
    <w:rsid w:val="004A4D52"/>
    <w:rsid w:val="004D3327"/>
    <w:rsid w:val="004D50A3"/>
    <w:rsid w:val="004E6B9C"/>
    <w:rsid w:val="004F3100"/>
    <w:rsid w:val="004F43DF"/>
    <w:rsid w:val="00500EDF"/>
    <w:rsid w:val="00512FA3"/>
    <w:rsid w:val="00514A47"/>
    <w:rsid w:val="005764D2"/>
    <w:rsid w:val="00592D5B"/>
    <w:rsid w:val="00595D31"/>
    <w:rsid w:val="005E6884"/>
    <w:rsid w:val="006048B6"/>
    <w:rsid w:val="0061421D"/>
    <w:rsid w:val="00627D7C"/>
    <w:rsid w:val="00636901"/>
    <w:rsid w:val="0064265C"/>
    <w:rsid w:val="00646763"/>
    <w:rsid w:val="006665DC"/>
    <w:rsid w:val="00687BA8"/>
    <w:rsid w:val="00695F46"/>
    <w:rsid w:val="006A0C85"/>
    <w:rsid w:val="006B3984"/>
    <w:rsid w:val="006D3950"/>
    <w:rsid w:val="006F3134"/>
    <w:rsid w:val="007026E4"/>
    <w:rsid w:val="00705480"/>
    <w:rsid w:val="007101B5"/>
    <w:rsid w:val="00726952"/>
    <w:rsid w:val="007322BE"/>
    <w:rsid w:val="00743627"/>
    <w:rsid w:val="00745958"/>
    <w:rsid w:val="007544D4"/>
    <w:rsid w:val="00755D6B"/>
    <w:rsid w:val="00757A3E"/>
    <w:rsid w:val="00776A54"/>
    <w:rsid w:val="00793243"/>
    <w:rsid w:val="007A0800"/>
    <w:rsid w:val="007B23FB"/>
    <w:rsid w:val="007C14A5"/>
    <w:rsid w:val="007D373D"/>
    <w:rsid w:val="007D7B8F"/>
    <w:rsid w:val="00800BE1"/>
    <w:rsid w:val="00815EC6"/>
    <w:rsid w:val="00830B95"/>
    <w:rsid w:val="00833DBA"/>
    <w:rsid w:val="00854278"/>
    <w:rsid w:val="008566BF"/>
    <w:rsid w:val="00870CE2"/>
    <w:rsid w:val="008776A1"/>
    <w:rsid w:val="00891D3A"/>
    <w:rsid w:val="008B647D"/>
    <w:rsid w:val="008C5509"/>
    <w:rsid w:val="008D0C60"/>
    <w:rsid w:val="008E00D0"/>
    <w:rsid w:val="008F2180"/>
    <w:rsid w:val="00913807"/>
    <w:rsid w:val="009314B6"/>
    <w:rsid w:val="009778AF"/>
    <w:rsid w:val="00991291"/>
    <w:rsid w:val="009D1E37"/>
    <w:rsid w:val="009E438F"/>
    <w:rsid w:val="009E6515"/>
    <w:rsid w:val="009F23AA"/>
    <w:rsid w:val="00A1393D"/>
    <w:rsid w:val="00A257D4"/>
    <w:rsid w:val="00A54CB9"/>
    <w:rsid w:val="00A64810"/>
    <w:rsid w:val="00A76A09"/>
    <w:rsid w:val="00A855DE"/>
    <w:rsid w:val="00A94D94"/>
    <w:rsid w:val="00AB4E18"/>
    <w:rsid w:val="00AB73E6"/>
    <w:rsid w:val="00AE20F1"/>
    <w:rsid w:val="00AE2D87"/>
    <w:rsid w:val="00AE6C3A"/>
    <w:rsid w:val="00AF420F"/>
    <w:rsid w:val="00AF48DA"/>
    <w:rsid w:val="00B158B8"/>
    <w:rsid w:val="00B454E7"/>
    <w:rsid w:val="00B47BE3"/>
    <w:rsid w:val="00B62196"/>
    <w:rsid w:val="00B621C5"/>
    <w:rsid w:val="00BA5C3C"/>
    <w:rsid w:val="00BB1D7A"/>
    <w:rsid w:val="00BB38A6"/>
    <w:rsid w:val="00BC3A3A"/>
    <w:rsid w:val="00BF1611"/>
    <w:rsid w:val="00BF20CC"/>
    <w:rsid w:val="00BF4F63"/>
    <w:rsid w:val="00BF7C3E"/>
    <w:rsid w:val="00C060A9"/>
    <w:rsid w:val="00C365DD"/>
    <w:rsid w:val="00C45E04"/>
    <w:rsid w:val="00C861B6"/>
    <w:rsid w:val="00CA0485"/>
    <w:rsid w:val="00CC60D9"/>
    <w:rsid w:val="00CD1482"/>
    <w:rsid w:val="00CD29B9"/>
    <w:rsid w:val="00CE3B0B"/>
    <w:rsid w:val="00D03118"/>
    <w:rsid w:val="00D25AA1"/>
    <w:rsid w:val="00D6413F"/>
    <w:rsid w:val="00D733E4"/>
    <w:rsid w:val="00D75F48"/>
    <w:rsid w:val="00DA292A"/>
    <w:rsid w:val="00DB6768"/>
    <w:rsid w:val="00DC6D47"/>
    <w:rsid w:val="00DE7AD8"/>
    <w:rsid w:val="00E00BD6"/>
    <w:rsid w:val="00E1216A"/>
    <w:rsid w:val="00E32523"/>
    <w:rsid w:val="00E35999"/>
    <w:rsid w:val="00E44B22"/>
    <w:rsid w:val="00E657BA"/>
    <w:rsid w:val="00E67F37"/>
    <w:rsid w:val="00E75114"/>
    <w:rsid w:val="00E93F8E"/>
    <w:rsid w:val="00EC583A"/>
    <w:rsid w:val="00EF23FC"/>
    <w:rsid w:val="00EF3C49"/>
    <w:rsid w:val="00F00917"/>
    <w:rsid w:val="00F116BE"/>
    <w:rsid w:val="00F2207B"/>
    <w:rsid w:val="00F35AAD"/>
    <w:rsid w:val="00F4563B"/>
    <w:rsid w:val="00F64161"/>
    <w:rsid w:val="00FA2112"/>
    <w:rsid w:val="00FA39C8"/>
    <w:rsid w:val="00FF5E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497A849"/>
  <w15:docId w15:val="{696DC378-6422-43BD-8455-896DA89A2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1DB6177A-7711-4FB5-BAB9-607717B07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aa</cp:lastModifiedBy>
  <cp:revision>31</cp:revision>
  <cp:lastPrinted>2018-05-15T11:41:00Z</cp:lastPrinted>
  <dcterms:created xsi:type="dcterms:W3CDTF">2021-04-07T07:49:00Z</dcterms:created>
  <dcterms:modified xsi:type="dcterms:W3CDTF">2021-10-06T13:44:00Z</dcterms:modified>
</cp:coreProperties>
</file>